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94AE5" w14:textId="7929D34D" w:rsidR="001364CC" w:rsidRDefault="008E0544" w:rsidP="00F8665A">
      <w:pPr>
        <w:pStyle w:val="Heading1"/>
        <w:jc w:val="center"/>
      </w:pPr>
      <w:r>
        <w:t>Домашняя работа</w:t>
      </w:r>
      <w:r w:rsidR="008578F5">
        <w:t xml:space="preserve"> </w:t>
      </w:r>
      <w:r w:rsidR="008578F5" w:rsidRPr="00D91361">
        <w:t>3</w:t>
      </w:r>
    </w:p>
    <w:p w14:paraId="549C300D" w14:textId="2B26A871" w:rsidR="00F9370B" w:rsidRPr="00F9370B" w:rsidRDefault="00F9370B" w:rsidP="00F9370B">
      <w:pPr>
        <w:pStyle w:val="Heading2"/>
        <w:jc w:val="center"/>
      </w:pPr>
      <w:r>
        <w:t>Визуализация</w:t>
      </w:r>
    </w:p>
    <w:p w14:paraId="1BB9B7DB" w14:textId="77777777" w:rsidR="00F8665A" w:rsidRPr="00F8665A" w:rsidRDefault="00F8665A" w:rsidP="00F8665A"/>
    <w:p w14:paraId="3A6B70B2" w14:textId="5B7BDDC9" w:rsidR="00903BD9" w:rsidRDefault="00903BD9" w:rsidP="00903BD9">
      <w:pPr>
        <w:pStyle w:val="ListParagraph"/>
        <w:numPr>
          <w:ilvl w:val="0"/>
          <w:numId w:val="1"/>
        </w:numPr>
        <w:jc w:val="both"/>
      </w:pPr>
      <w:r>
        <w:t xml:space="preserve">Используя </w:t>
      </w:r>
      <w:r w:rsidRPr="00903BD9">
        <w:t>базу данных из ДЗ</w:t>
      </w:r>
      <w:r>
        <w:t>,</w:t>
      </w:r>
      <w:r w:rsidR="00904101">
        <w:t xml:space="preserve"> </w:t>
      </w:r>
      <w:r w:rsidR="007D1DE3">
        <w:t>запросите из БД</w:t>
      </w:r>
      <w:r>
        <w:t xml:space="preserve"> </w:t>
      </w:r>
      <w:r w:rsidR="007D1DE3">
        <w:t>и визуализируйте</w:t>
      </w:r>
      <w:r>
        <w:t xml:space="preserve"> </w:t>
      </w:r>
      <w:r w:rsidR="004C7EF7">
        <w:t>нескольк</w:t>
      </w:r>
      <w:r w:rsidR="007D1DE3">
        <w:t>о</w:t>
      </w:r>
      <w:r w:rsidR="004C7EF7">
        <w:t xml:space="preserve"> срезов </w:t>
      </w:r>
      <w:r>
        <w:t xml:space="preserve">данных </w:t>
      </w:r>
      <w:r w:rsidR="00521B45">
        <w:t>на свое усмотрение</w:t>
      </w:r>
      <w:r w:rsidRPr="00903BD9">
        <w:t>.</w:t>
      </w:r>
      <w:r>
        <w:t xml:space="preserve"> Примеры </w:t>
      </w:r>
      <w:r w:rsidR="003B68EC">
        <w:t xml:space="preserve">срезов </w:t>
      </w:r>
      <w:r>
        <w:t>данных:</w:t>
      </w:r>
    </w:p>
    <w:p w14:paraId="341C6A7A" w14:textId="1051EA73" w:rsidR="00903BD9" w:rsidRDefault="00903BD9" w:rsidP="00903BD9">
      <w:pPr>
        <w:pStyle w:val="ListParagraph"/>
        <w:numPr>
          <w:ilvl w:val="1"/>
          <w:numId w:val="1"/>
        </w:numPr>
        <w:jc w:val="both"/>
      </w:pPr>
      <w:r>
        <w:t>динамика спреда доходност</w:t>
      </w:r>
      <w:r w:rsidR="004C7EF7">
        <w:t>ей</w:t>
      </w:r>
      <w:r>
        <w:t xml:space="preserve"> </w:t>
      </w:r>
      <w:r w:rsidR="004C7EF7">
        <w:t xml:space="preserve">разных </w:t>
      </w:r>
      <w:r>
        <w:t>облигаций на некоторой площадке</w:t>
      </w:r>
      <w:r w:rsidR="00904101">
        <w:t xml:space="preserve"> </w:t>
      </w:r>
      <w:r w:rsidR="004C7EF7">
        <w:t>за одинаковый период</w:t>
      </w:r>
      <w:r>
        <w:t>;</w:t>
      </w:r>
    </w:p>
    <w:p w14:paraId="0A0D026D" w14:textId="18DE3D06" w:rsidR="00903BD9" w:rsidRDefault="00903BD9" w:rsidP="00903BD9">
      <w:pPr>
        <w:pStyle w:val="ListParagraph"/>
        <w:numPr>
          <w:ilvl w:val="1"/>
          <w:numId w:val="1"/>
        </w:numPr>
        <w:jc w:val="both"/>
      </w:pPr>
      <w:r>
        <w:t xml:space="preserve">динамика </w:t>
      </w:r>
      <w:proofErr w:type="spellStart"/>
      <w:r>
        <w:t>бид-аск</w:t>
      </w:r>
      <w:proofErr w:type="spellEnd"/>
      <w:r>
        <w:t xml:space="preserve"> спреда в книге лимитированных заявок некоторой бумаги с некоторой частотой</w:t>
      </w:r>
      <w:r w:rsidR="004C7EF7">
        <w:t xml:space="preserve"> в разные периоды торгового дня;</w:t>
      </w:r>
    </w:p>
    <w:p w14:paraId="3B163193" w14:textId="6D014FD6" w:rsidR="00903BD9" w:rsidRDefault="00903BD9" w:rsidP="00903BD9">
      <w:pPr>
        <w:pStyle w:val="ListParagraph"/>
        <w:numPr>
          <w:ilvl w:val="1"/>
          <w:numId w:val="1"/>
        </w:numPr>
        <w:jc w:val="both"/>
      </w:pPr>
      <w:r>
        <w:t>свой вариант</w:t>
      </w:r>
      <w:r w:rsidR="00C647EA">
        <w:t xml:space="preserve"> </w:t>
      </w:r>
      <w:r w:rsidR="00C647EA">
        <w:rPr>
          <w:b/>
          <w:bCs/>
          <w:i/>
          <w:iCs/>
        </w:rPr>
        <w:t>с и</w:t>
      </w:r>
      <w:r w:rsidR="00C647EA" w:rsidRPr="00C647EA">
        <w:rPr>
          <w:b/>
          <w:bCs/>
          <w:i/>
          <w:iCs/>
        </w:rPr>
        <w:t>спользова</w:t>
      </w:r>
      <w:r w:rsidR="00C647EA">
        <w:rPr>
          <w:b/>
          <w:bCs/>
          <w:i/>
          <w:iCs/>
        </w:rPr>
        <w:t>нием</w:t>
      </w:r>
      <w:r w:rsidR="00C647EA" w:rsidRPr="00C647EA">
        <w:rPr>
          <w:b/>
          <w:bCs/>
          <w:i/>
          <w:iCs/>
        </w:rPr>
        <w:t xml:space="preserve"> функци</w:t>
      </w:r>
      <w:r w:rsidR="00C647EA">
        <w:rPr>
          <w:b/>
          <w:bCs/>
          <w:i/>
          <w:iCs/>
        </w:rPr>
        <w:t>й</w:t>
      </w:r>
      <w:r w:rsidR="00C647EA" w:rsidRPr="00C647EA">
        <w:rPr>
          <w:b/>
          <w:bCs/>
          <w:i/>
          <w:iCs/>
        </w:rPr>
        <w:t xml:space="preserve"> и результа</w:t>
      </w:r>
      <w:r w:rsidR="00C647EA">
        <w:rPr>
          <w:b/>
          <w:bCs/>
          <w:i/>
          <w:iCs/>
        </w:rPr>
        <w:t>тов</w:t>
      </w:r>
      <w:r w:rsidR="00C647EA" w:rsidRPr="00C647EA">
        <w:rPr>
          <w:b/>
          <w:bCs/>
          <w:i/>
          <w:iCs/>
        </w:rPr>
        <w:t xml:space="preserve"> из выполненных ДЗ и семинаров</w:t>
      </w:r>
      <w:r w:rsidR="00C647EA">
        <w:t>.</w:t>
      </w:r>
    </w:p>
    <w:p w14:paraId="0861944A" w14:textId="035F4D8D" w:rsidR="003C5BCA" w:rsidRDefault="003C5BCA" w:rsidP="00903BD9">
      <w:pPr>
        <w:pStyle w:val="ListParagraph"/>
        <w:numPr>
          <w:ilvl w:val="0"/>
          <w:numId w:val="1"/>
        </w:numPr>
        <w:jc w:val="both"/>
      </w:pPr>
      <w:r>
        <w:t>Параметры</w:t>
      </w:r>
      <w:r>
        <w:t xml:space="preserve"> (даты, ценные бумаги, показатели и </w:t>
      </w:r>
      <w:proofErr w:type="gramStart"/>
      <w:r>
        <w:t>т.д.</w:t>
      </w:r>
      <w:proofErr w:type="gramEnd"/>
      <w:r>
        <w:t>)</w:t>
      </w:r>
      <w:r>
        <w:t>, определяющие срезы данных, должны задаваться пользователем.</w:t>
      </w:r>
    </w:p>
    <w:p w14:paraId="789E5EDC" w14:textId="39F85F02" w:rsidR="00903BD9" w:rsidRDefault="00903BD9" w:rsidP="00903BD9">
      <w:pPr>
        <w:pStyle w:val="ListParagraph"/>
        <w:numPr>
          <w:ilvl w:val="0"/>
          <w:numId w:val="1"/>
        </w:numPr>
        <w:jc w:val="both"/>
      </w:pPr>
      <w:r>
        <w:t xml:space="preserve">Используя библиотеку </w:t>
      </w:r>
      <w:r>
        <w:rPr>
          <w:lang w:val="en-US"/>
        </w:rPr>
        <w:t>matplotlib</w:t>
      </w:r>
      <w:r>
        <w:t>:</w:t>
      </w:r>
    </w:p>
    <w:p w14:paraId="69A339E9" w14:textId="2E10E123" w:rsidR="00903BD9" w:rsidRDefault="00903BD9" w:rsidP="00903BD9">
      <w:pPr>
        <w:pStyle w:val="ListParagraph"/>
        <w:numPr>
          <w:ilvl w:val="1"/>
          <w:numId w:val="1"/>
        </w:numPr>
        <w:jc w:val="both"/>
      </w:pPr>
      <w:r>
        <w:t>Выбр</w:t>
      </w:r>
      <w:r w:rsidR="00904101">
        <w:t>ать</w:t>
      </w:r>
      <w:r>
        <w:t xml:space="preserve"> тип графика, подходящего для визуализации выбранных данных;</w:t>
      </w:r>
    </w:p>
    <w:p w14:paraId="71E708C1" w14:textId="2EBDAD39" w:rsidR="00904101" w:rsidRDefault="00903BD9" w:rsidP="00903BD9">
      <w:pPr>
        <w:pStyle w:val="ListParagraph"/>
        <w:numPr>
          <w:ilvl w:val="1"/>
          <w:numId w:val="1"/>
        </w:numPr>
        <w:jc w:val="both"/>
      </w:pPr>
      <w:r>
        <w:t>Постро</w:t>
      </w:r>
      <w:r w:rsidR="00904101">
        <w:t>и</w:t>
      </w:r>
      <w:r>
        <w:t>т</w:t>
      </w:r>
      <w:r w:rsidR="00904101">
        <w:t>ь</w:t>
      </w:r>
      <w:r>
        <w:t xml:space="preserve"> график </w:t>
      </w:r>
      <w:r w:rsidR="00904101">
        <w:t>и изобразить на нем:</w:t>
      </w:r>
    </w:p>
    <w:p w14:paraId="27531413" w14:textId="2100F309" w:rsidR="00904101" w:rsidRDefault="00904101" w:rsidP="00904101">
      <w:pPr>
        <w:pStyle w:val="ListParagraph"/>
        <w:numPr>
          <w:ilvl w:val="2"/>
          <w:numId w:val="1"/>
        </w:numPr>
        <w:jc w:val="both"/>
      </w:pPr>
      <w:r>
        <w:t>исходные данные (например, линейный график динамики спрэда)</w:t>
      </w:r>
      <w:r w:rsidR="004C7EF7">
        <w:t xml:space="preserve"> (</w:t>
      </w:r>
      <w:r w:rsidR="008425B7" w:rsidRPr="008425B7">
        <w:rPr>
          <w:b/>
          <w:bCs/>
          <w:color w:val="FF0000"/>
        </w:rPr>
        <w:t>2</w:t>
      </w:r>
      <w:r w:rsidR="004C7EF7" w:rsidRPr="004C7EF7">
        <w:rPr>
          <w:b/>
          <w:bCs/>
          <w:color w:val="FF0000"/>
        </w:rPr>
        <w:t xml:space="preserve"> балл</w:t>
      </w:r>
      <w:r w:rsidR="004C7EF7">
        <w:t>)</w:t>
      </w:r>
      <w:r>
        <w:t>;</w:t>
      </w:r>
    </w:p>
    <w:p w14:paraId="5C6F09C8" w14:textId="667065B3" w:rsidR="00904101" w:rsidRDefault="00904101" w:rsidP="00904101">
      <w:pPr>
        <w:pStyle w:val="ListParagraph"/>
        <w:numPr>
          <w:ilvl w:val="2"/>
          <w:numId w:val="1"/>
        </w:numPr>
        <w:jc w:val="both"/>
      </w:pPr>
      <w:r>
        <w:t>три описательные статистики (текстом или линиями) к данным на свой выбор</w:t>
      </w:r>
      <w:r w:rsidR="004C7EF7">
        <w:t xml:space="preserve"> (</w:t>
      </w:r>
      <w:r w:rsidR="008425B7" w:rsidRPr="008425B7">
        <w:rPr>
          <w:b/>
          <w:bCs/>
          <w:color w:val="FF0000"/>
        </w:rPr>
        <w:t>2</w:t>
      </w:r>
      <w:r w:rsidR="004C7EF7" w:rsidRPr="004C7EF7">
        <w:rPr>
          <w:b/>
          <w:bCs/>
          <w:color w:val="FF0000"/>
        </w:rPr>
        <w:t xml:space="preserve"> балл</w:t>
      </w:r>
      <w:r w:rsidR="004C7EF7">
        <w:t>)</w:t>
      </w:r>
      <w:r>
        <w:t>, к примеру:</w:t>
      </w:r>
    </w:p>
    <w:p w14:paraId="1A45215E" w14:textId="1209B8F6" w:rsidR="00904101" w:rsidRDefault="00904101" w:rsidP="00904101">
      <w:pPr>
        <w:pStyle w:val="ListParagraph"/>
        <w:numPr>
          <w:ilvl w:val="3"/>
          <w:numId w:val="1"/>
        </w:numPr>
        <w:jc w:val="both"/>
      </w:pPr>
      <w:r>
        <w:t>среднее,</w:t>
      </w:r>
    </w:p>
    <w:p w14:paraId="11997C62" w14:textId="3DEF9976" w:rsidR="00904101" w:rsidRDefault="00904101" w:rsidP="00904101">
      <w:pPr>
        <w:pStyle w:val="ListParagraph"/>
        <w:numPr>
          <w:ilvl w:val="3"/>
          <w:numId w:val="1"/>
        </w:numPr>
        <w:jc w:val="both"/>
      </w:pPr>
      <w:r>
        <w:t xml:space="preserve">квантили/разброс, </w:t>
      </w:r>
    </w:p>
    <w:p w14:paraId="2D584632" w14:textId="77777777" w:rsidR="00904101" w:rsidRDefault="00904101" w:rsidP="00904101">
      <w:pPr>
        <w:pStyle w:val="ListParagraph"/>
        <w:numPr>
          <w:ilvl w:val="3"/>
          <w:numId w:val="1"/>
        </w:numPr>
        <w:jc w:val="both"/>
      </w:pPr>
      <w:r>
        <w:t xml:space="preserve">количество наблюдений, </w:t>
      </w:r>
    </w:p>
    <w:p w14:paraId="36BE7150" w14:textId="77777777" w:rsidR="00904101" w:rsidRDefault="00904101" w:rsidP="00904101">
      <w:pPr>
        <w:pStyle w:val="ListParagraph"/>
        <w:numPr>
          <w:ilvl w:val="3"/>
          <w:numId w:val="1"/>
        </w:numPr>
        <w:jc w:val="both"/>
      </w:pPr>
      <w:r>
        <w:t>количество пропусков,</w:t>
      </w:r>
    </w:p>
    <w:p w14:paraId="478761EC" w14:textId="20B9D0C0" w:rsidR="00904101" w:rsidRDefault="00904101" w:rsidP="00904101">
      <w:pPr>
        <w:pStyle w:val="ListParagraph"/>
        <w:numPr>
          <w:ilvl w:val="3"/>
          <w:numId w:val="1"/>
        </w:numPr>
        <w:jc w:val="both"/>
      </w:pPr>
      <w:r>
        <w:t xml:space="preserve">и </w:t>
      </w:r>
      <w:proofErr w:type="gramStart"/>
      <w:r>
        <w:t>т.п.</w:t>
      </w:r>
      <w:proofErr w:type="gramEnd"/>
      <w:r>
        <w:t xml:space="preserve"> </w:t>
      </w:r>
    </w:p>
    <w:p w14:paraId="1B430122" w14:textId="045298FD" w:rsidR="00904101" w:rsidRDefault="00904101" w:rsidP="00904101">
      <w:pPr>
        <w:pStyle w:val="ListParagraph"/>
        <w:numPr>
          <w:ilvl w:val="1"/>
          <w:numId w:val="1"/>
        </w:numPr>
        <w:jc w:val="both"/>
      </w:pPr>
      <w:r>
        <w:t>Оформите график, в том числе:</w:t>
      </w:r>
    </w:p>
    <w:p w14:paraId="3D4B4217" w14:textId="61322531" w:rsidR="00904101" w:rsidRDefault="00904101" w:rsidP="00904101">
      <w:pPr>
        <w:pStyle w:val="ListParagraph"/>
        <w:numPr>
          <w:ilvl w:val="2"/>
          <w:numId w:val="1"/>
        </w:numPr>
        <w:jc w:val="both"/>
      </w:pPr>
      <w:r>
        <w:t>создайте заголовок, включающий содержимое графика и пользовательские параметры запроса</w:t>
      </w:r>
      <w:r w:rsidR="004C7EF7">
        <w:t xml:space="preserve"> (</w:t>
      </w:r>
      <w:r w:rsidR="008425B7" w:rsidRPr="008425B7">
        <w:rPr>
          <w:b/>
          <w:bCs/>
          <w:color w:val="FF0000"/>
        </w:rPr>
        <w:t>2</w:t>
      </w:r>
      <w:r w:rsidR="004C7EF7" w:rsidRPr="004C7EF7">
        <w:rPr>
          <w:b/>
          <w:bCs/>
          <w:color w:val="FF0000"/>
        </w:rPr>
        <w:t xml:space="preserve"> балл</w:t>
      </w:r>
      <w:r w:rsidR="004C7EF7">
        <w:t>)</w:t>
      </w:r>
      <w:r>
        <w:t>,</w:t>
      </w:r>
    </w:p>
    <w:p w14:paraId="5C0533C1" w14:textId="55CD2F20" w:rsidR="004C7EF7" w:rsidRDefault="00904101" w:rsidP="0029638E">
      <w:pPr>
        <w:pStyle w:val="ListParagraph"/>
        <w:numPr>
          <w:ilvl w:val="2"/>
          <w:numId w:val="1"/>
        </w:numPr>
        <w:jc w:val="both"/>
      </w:pPr>
      <w:r>
        <w:t>подписи осей</w:t>
      </w:r>
      <w:r w:rsidR="004C7EF7">
        <w:t xml:space="preserve"> и </w:t>
      </w:r>
      <w:r>
        <w:t xml:space="preserve">легенду с информацией о </w:t>
      </w:r>
      <w:r w:rsidR="004C7EF7">
        <w:t>разных срезах данных (например, названия разных ценных бумаг) (</w:t>
      </w:r>
      <w:r w:rsidR="008425B7" w:rsidRPr="008425B7">
        <w:rPr>
          <w:b/>
          <w:bCs/>
          <w:color w:val="FF0000"/>
        </w:rPr>
        <w:t>2</w:t>
      </w:r>
      <w:r w:rsidR="004C7EF7" w:rsidRPr="004C7EF7">
        <w:rPr>
          <w:b/>
          <w:bCs/>
          <w:color w:val="FF0000"/>
        </w:rPr>
        <w:t xml:space="preserve"> балл</w:t>
      </w:r>
      <w:r w:rsidR="004C7EF7">
        <w:t>).</w:t>
      </w:r>
    </w:p>
    <w:p w14:paraId="5D495CFA" w14:textId="2DA46008" w:rsidR="004C7EF7" w:rsidRDefault="004C7EF7" w:rsidP="004C7EF7">
      <w:pPr>
        <w:pStyle w:val="ListParagraph"/>
        <w:numPr>
          <w:ilvl w:val="1"/>
          <w:numId w:val="1"/>
        </w:numPr>
        <w:jc w:val="both"/>
      </w:pPr>
      <w:r>
        <w:t xml:space="preserve">Сохранить график в указанную пользователем папку под указанным названием в формате </w:t>
      </w:r>
      <w:proofErr w:type="spellStart"/>
      <w:r>
        <w:rPr>
          <w:lang w:val="en-US"/>
        </w:rPr>
        <w:t>png</w:t>
      </w:r>
      <w:proofErr w:type="spellEnd"/>
      <w:r w:rsidRPr="004C7EF7">
        <w:t xml:space="preserve"> (</w:t>
      </w:r>
      <w:r w:rsidR="008425B7" w:rsidRPr="008425B7">
        <w:rPr>
          <w:b/>
          <w:bCs/>
          <w:color w:val="FF0000"/>
        </w:rPr>
        <w:t>2</w:t>
      </w:r>
      <w:r w:rsidRPr="004C7EF7">
        <w:rPr>
          <w:b/>
          <w:bCs/>
          <w:color w:val="FF0000"/>
        </w:rPr>
        <w:t xml:space="preserve"> балл</w:t>
      </w:r>
      <w:r>
        <w:t>)</w:t>
      </w:r>
      <w:r w:rsidRPr="004C7EF7">
        <w:t>.</w:t>
      </w:r>
    </w:p>
    <w:p w14:paraId="2F5F8329" w14:textId="77777777" w:rsidR="00E74D81" w:rsidRDefault="00E74D81" w:rsidP="00F8665A">
      <w:pPr>
        <w:pStyle w:val="Heading2"/>
        <w:jc w:val="center"/>
      </w:pPr>
    </w:p>
    <w:p w14:paraId="7E379B80" w14:textId="77777777" w:rsidR="00450E8E" w:rsidRDefault="00450E8E" w:rsidP="00F8665A">
      <w:pPr>
        <w:pStyle w:val="Heading2"/>
        <w:jc w:val="center"/>
      </w:pPr>
      <w:r w:rsidRPr="00CC6A8E">
        <w:t>Материалы для сдачи</w:t>
      </w:r>
    </w:p>
    <w:p w14:paraId="36557503" w14:textId="77777777" w:rsidR="00F8665A" w:rsidRPr="00F8665A" w:rsidRDefault="00F8665A" w:rsidP="00F8665A"/>
    <w:p w14:paraId="0776C325" w14:textId="77777777" w:rsidR="005A07CF" w:rsidRDefault="00CC6A8E" w:rsidP="00CC6A8E">
      <w:pPr>
        <w:pStyle w:val="ListParagraph"/>
        <w:numPr>
          <w:ilvl w:val="0"/>
          <w:numId w:val="5"/>
        </w:numPr>
        <w:jc w:val="both"/>
      </w:pPr>
      <w:r>
        <w:t>Краткая и</w:t>
      </w:r>
      <w:r w:rsidR="00450E8E">
        <w:t>нструкция, содержащая</w:t>
      </w:r>
      <w:r w:rsidR="005A07CF">
        <w:t>:</w:t>
      </w:r>
    </w:p>
    <w:p w14:paraId="722907C1" w14:textId="77777777" w:rsidR="005A07CF" w:rsidRDefault="00450E8E" w:rsidP="005A07CF">
      <w:pPr>
        <w:pStyle w:val="ListParagraph"/>
        <w:numPr>
          <w:ilvl w:val="1"/>
          <w:numId w:val="5"/>
        </w:numPr>
        <w:jc w:val="both"/>
      </w:pPr>
      <w:r>
        <w:t>подготовительные действия</w:t>
      </w:r>
      <w:r w:rsidR="00CC6A8E">
        <w:t xml:space="preserve"> для работы с данными</w:t>
      </w:r>
      <w:r>
        <w:t xml:space="preserve"> (где и в каком виде хранить данные</w:t>
      </w:r>
      <w:r w:rsidR="00CC6A8E">
        <w:t>, какой софт установить</w:t>
      </w:r>
      <w:r w:rsidR="005A07CF">
        <w:t xml:space="preserve"> и </w:t>
      </w:r>
      <w:proofErr w:type="gramStart"/>
      <w:r w:rsidR="005A07CF">
        <w:t>т.д.</w:t>
      </w:r>
      <w:proofErr w:type="gramEnd"/>
      <w:r w:rsidR="005A07CF">
        <w:t xml:space="preserve">); </w:t>
      </w:r>
    </w:p>
    <w:p w14:paraId="2B1B627D" w14:textId="77777777" w:rsidR="005A07CF" w:rsidRDefault="00CC6A8E" w:rsidP="005A07CF">
      <w:pPr>
        <w:pStyle w:val="ListParagraph"/>
        <w:numPr>
          <w:ilvl w:val="1"/>
          <w:numId w:val="5"/>
        </w:numPr>
        <w:jc w:val="both"/>
      </w:pPr>
      <w:r>
        <w:t>краткое содержания процедур, заложенных</w:t>
      </w:r>
      <w:r w:rsidR="005A07CF">
        <w:t xml:space="preserve"> в скриптах/</w:t>
      </w:r>
      <w:r w:rsidR="0080724F">
        <w:t>запросах, а также</w:t>
      </w:r>
      <w:r>
        <w:t xml:space="preserve"> </w:t>
      </w:r>
      <w:r w:rsidR="00450E8E">
        <w:t>порядок</w:t>
      </w:r>
      <w:r>
        <w:t xml:space="preserve"> их</w:t>
      </w:r>
      <w:r w:rsidR="00450E8E">
        <w:t xml:space="preserve"> </w:t>
      </w:r>
      <w:r>
        <w:t>запуска</w:t>
      </w:r>
      <w:r w:rsidR="005A07CF">
        <w:t>;</w:t>
      </w:r>
    </w:p>
    <w:p w14:paraId="549E1420" w14:textId="77777777" w:rsidR="00450E8E" w:rsidRDefault="00450E8E" w:rsidP="005A07CF">
      <w:pPr>
        <w:pStyle w:val="ListParagraph"/>
        <w:numPr>
          <w:ilvl w:val="1"/>
          <w:numId w:val="5"/>
        </w:numPr>
        <w:jc w:val="both"/>
      </w:pPr>
      <w:r>
        <w:t>описание ожидаемых результатов</w:t>
      </w:r>
      <w:r w:rsidR="00025E16">
        <w:t xml:space="preserve"> каждого этапа</w:t>
      </w:r>
      <w:r>
        <w:t>.</w:t>
      </w:r>
    </w:p>
    <w:p w14:paraId="4F76EABD" w14:textId="77777777" w:rsidR="00450E8E" w:rsidRDefault="00D50FA6" w:rsidP="00CC6A8E">
      <w:pPr>
        <w:pStyle w:val="ListParagraph"/>
        <w:numPr>
          <w:ilvl w:val="0"/>
          <w:numId w:val="5"/>
        </w:numPr>
        <w:jc w:val="both"/>
      </w:pPr>
      <w:r>
        <w:t xml:space="preserve">Код сдается в виде одного </w:t>
      </w:r>
      <w:proofErr w:type="gramStart"/>
      <w:r w:rsidRPr="00D50FA6">
        <w:t>*.</w:t>
      </w:r>
      <w:proofErr w:type="spellStart"/>
      <w:r>
        <w:rPr>
          <w:lang w:val="en-US"/>
        </w:rPr>
        <w:t>ipynb</w:t>
      </w:r>
      <w:proofErr w:type="spellEnd"/>
      <w:proofErr w:type="gramEnd"/>
      <w:r>
        <w:t xml:space="preserve"> с комментариями и исполненными ячейками</w:t>
      </w:r>
      <w:r w:rsidR="00CC6A8E">
        <w:t>.</w:t>
      </w:r>
    </w:p>
    <w:p w14:paraId="5A04BE73" w14:textId="30018588" w:rsidR="00320A72" w:rsidRDefault="005E3B85" w:rsidP="002D3574">
      <w:pPr>
        <w:pStyle w:val="ListParagraph"/>
        <w:numPr>
          <w:ilvl w:val="0"/>
          <w:numId w:val="5"/>
        </w:numPr>
        <w:jc w:val="both"/>
      </w:pPr>
      <w:r>
        <w:t xml:space="preserve">Все </w:t>
      </w:r>
      <w:r w:rsidR="005A07CF">
        <w:t>необходимо разместить</w:t>
      </w:r>
      <w:r>
        <w:t xml:space="preserve"> </w:t>
      </w:r>
      <w:r w:rsidR="005A07CF">
        <w:t xml:space="preserve">в репозиторий на </w:t>
      </w:r>
      <w:proofErr w:type="spellStart"/>
      <w:r w:rsidRPr="00A11679">
        <w:rPr>
          <w:lang w:val="en-US"/>
        </w:rPr>
        <w:t>github</w:t>
      </w:r>
      <w:proofErr w:type="spellEnd"/>
      <w:r w:rsidR="00A11679">
        <w:t>.</w:t>
      </w:r>
    </w:p>
    <w:p w14:paraId="030B1660" w14:textId="77777777" w:rsidR="00CC6A8E" w:rsidRPr="00CC6A8E" w:rsidRDefault="00CC6A8E" w:rsidP="00F8665A">
      <w:pPr>
        <w:pStyle w:val="Heading2"/>
        <w:jc w:val="center"/>
      </w:pPr>
      <w:r w:rsidRPr="00CC6A8E">
        <w:t>Требовани</w:t>
      </w:r>
      <w:r w:rsidR="0080724F">
        <w:t>я</w:t>
      </w:r>
      <w:r w:rsidR="00F8665A">
        <w:t xml:space="preserve"> к выполнению задания</w:t>
      </w:r>
    </w:p>
    <w:p w14:paraId="5B66171F" w14:textId="77777777" w:rsidR="00F8665A" w:rsidRDefault="00F8665A" w:rsidP="00F8665A">
      <w:pPr>
        <w:pStyle w:val="ListParagraph"/>
        <w:jc w:val="both"/>
      </w:pPr>
    </w:p>
    <w:p w14:paraId="7691ED95" w14:textId="77777777" w:rsidR="00C15582" w:rsidRDefault="00CC6A8E" w:rsidP="00C15582">
      <w:pPr>
        <w:pStyle w:val="ListParagraph"/>
        <w:numPr>
          <w:ilvl w:val="0"/>
          <w:numId w:val="6"/>
        </w:numPr>
        <w:jc w:val="both"/>
      </w:pPr>
      <w:r>
        <w:t xml:space="preserve">Все процедуры и результаты должны быть </w:t>
      </w:r>
      <w:r w:rsidR="00486CC5">
        <w:t>воспроизводимы и</w:t>
      </w:r>
      <w:r>
        <w:t xml:space="preserve"> описаны в мере, обеспечивающей использование третьим</w:t>
      </w:r>
      <w:r w:rsidR="00486CC5">
        <w:t>и лицами</w:t>
      </w:r>
      <w:r>
        <w:t>.</w:t>
      </w:r>
    </w:p>
    <w:p w14:paraId="57545E7F" w14:textId="77777777" w:rsidR="00D50FA6" w:rsidRDefault="00D50FA6" w:rsidP="00C15582">
      <w:pPr>
        <w:pStyle w:val="ListParagraph"/>
        <w:numPr>
          <w:ilvl w:val="0"/>
          <w:numId w:val="6"/>
        </w:numPr>
        <w:jc w:val="both"/>
      </w:pPr>
      <w:r>
        <w:t>Все пользовательские параметры, в том числе, параметры подключения к базе данных должны быть обособлены в отдельные переменные в начале скрипта.</w:t>
      </w:r>
    </w:p>
    <w:p w14:paraId="1444813D" w14:textId="77777777" w:rsidR="00F8665A" w:rsidRPr="00F8665A" w:rsidRDefault="00F8665A" w:rsidP="00F8665A"/>
    <w:p w14:paraId="16861089" w14:textId="77777777" w:rsidR="00EC5BB2" w:rsidRDefault="00EC5BB2" w:rsidP="00EC5BB2">
      <w:pPr>
        <w:pStyle w:val="Heading2"/>
        <w:jc w:val="center"/>
      </w:pPr>
      <w:r w:rsidRPr="00C15582">
        <w:t>Правила и сроки выполнения</w:t>
      </w:r>
    </w:p>
    <w:p w14:paraId="30351789" w14:textId="77777777" w:rsidR="00EC5BB2" w:rsidRPr="00F8665A" w:rsidRDefault="00EC5BB2" w:rsidP="00EC5BB2"/>
    <w:p w14:paraId="7FD4AC58" w14:textId="77777777" w:rsidR="00EC5BB2" w:rsidRDefault="00EC5BB2" w:rsidP="00EC5BB2">
      <w:pPr>
        <w:pStyle w:val="ListParagraph"/>
        <w:numPr>
          <w:ilvl w:val="0"/>
          <w:numId w:val="7"/>
        </w:numPr>
        <w:jc w:val="both"/>
      </w:pPr>
      <w:r>
        <w:t>Домашняя работа является индивидуальной активностью студента.</w:t>
      </w:r>
    </w:p>
    <w:p w14:paraId="1CE4BA69" w14:textId="18C53C1F" w:rsidR="00EC5BB2" w:rsidRDefault="00EC5BB2" w:rsidP="00EC5BB2">
      <w:pPr>
        <w:pStyle w:val="ListParagraph"/>
        <w:numPr>
          <w:ilvl w:val="0"/>
          <w:numId w:val="7"/>
        </w:numPr>
        <w:jc w:val="both"/>
      </w:pPr>
      <w:r>
        <w:t xml:space="preserve">Для получения </w:t>
      </w:r>
      <w:r>
        <w:rPr>
          <w:lang w:val="en-US"/>
        </w:rPr>
        <w:t>peer</w:t>
      </w:r>
      <w:r w:rsidRPr="004F15A7">
        <w:t>-</w:t>
      </w:r>
      <w:r>
        <w:rPr>
          <w:lang w:val="en-US"/>
        </w:rPr>
        <w:t>review</w:t>
      </w:r>
      <w:r w:rsidRPr="004F15A7">
        <w:t xml:space="preserve"> </w:t>
      </w:r>
      <w:r w:rsidR="004645BB">
        <w:t>необходимо выполнить задание полностью.</w:t>
      </w:r>
    </w:p>
    <w:p w14:paraId="6276BAEE" w14:textId="5A8C7155" w:rsidR="00EC5BB2" w:rsidRPr="00604B71" w:rsidRDefault="00EC5BB2" w:rsidP="00EC5BB2">
      <w:pPr>
        <w:pStyle w:val="ListParagraph"/>
        <w:numPr>
          <w:ilvl w:val="0"/>
          <w:numId w:val="7"/>
        </w:numPr>
        <w:jc w:val="both"/>
        <w:rPr>
          <w:color w:val="FF0000"/>
        </w:rPr>
      </w:pPr>
      <w:r w:rsidRPr="00604B71">
        <w:rPr>
          <w:color w:val="FF0000"/>
          <w:lang w:val="en-US"/>
        </w:rPr>
        <w:t>Peer</w:t>
      </w:r>
      <w:r w:rsidRPr="00604B71">
        <w:rPr>
          <w:color w:val="FF0000"/>
        </w:rPr>
        <w:t>-</w:t>
      </w:r>
      <w:r w:rsidRPr="00604B71">
        <w:rPr>
          <w:color w:val="FF0000"/>
          <w:lang w:val="en-US"/>
        </w:rPr>
        <w:t>review</w:t>
      </w:r>
      <w:r w:rsidRPr="00604B71">
        <w:rPr>
          <w:color w:val="FF0000"/>
        </w:rPr>
        <w:t xml:space="preserve"> выдается по запросу (</w:t>
      </w:r>
      <w:r w:rsidR="00604B71">
        <w:rPr>
          <w:color w:val="FF0000"/>
          <w:lang w:val="en-US"/>
        </w:rPr>
        <w:t>push</w:t>
      </w:r>
      <w:r w:rsidR="00604B71" w:rsidRPr="00604B71">
        <w:rPr>
          <w:color w:val="FF0000"/>
        </w:rPr>
        <w:t xml:space="preserve"> </w:t>
      </w:r>
      <w:r w:rsidR="00604B71">
        <w:rPr>
          <w:color w:val="FF0000"/>
        </w:rPr>
        <w:t xml:space="preserve">финальной версии </w:t>
      </w:r>
      <w:r w:rsidRPr="00604B71">
        <w:rPr>
          <w:color w:val="FF0000"/>
        </w:rPr>
        <w:t xml:space="preserve">работы в репозитории, желательно продублировать </w:t>
      </w:r>
      <w:r w:rsidR="00A80363">
        <w:rPr>
          <w:color w:val="FF0000"/>
        </w:rPr>
        <w:t>сообщением</w:t>
      </w:r>
      <w:r w:rsidRPr="00604B71">
        <w:rPr>
          <w:color w:val="FF0000"/>
        </w:rPr>
        <w:t xml:space="preserve"> в</w:t>
      </w:r>
      <w:r w:rsidR="00A80363">
        <w:rPr>
          <w:color w:val="FF0000"/>
        </w:rPr>
        <w:t xml:space="preserve"> ЛС </w:t>
      </w:r>
      <w:r w:rsidRPr="00604B71">
        <w:rPr>
          <w:color w:val="FF0000"/>
          <w:lang w:val="en-US"/>
        </w:rPr>
        <w:t>Teams</w:t>
      </w:r>
      <w:r w:rsidR="00A81D96" w:rsidRPr="00604B71">
        <w:rPr>
          <w:color w:val="FF0000"/>
        </w:rPr>
        <w:t>)</w:t>
      </w:r>
      <w:r w:rsidRPr="00604B71">
        <w:rPr>
          <w:color w:val="FF0000"/>
        </w:rPr>
        <w:t>.</w:t>
      </w:r>
    </w:p>
    <w:p w14:paraId="7FEE34CB" w14:textId="66E4E7C3" w:rsidR="00EC5BB2" w:rsidRPr="00650600" w:rsidRDefault="00EC5BB2" w:rsidP="00EC5BB2">
      <w:pPr>
        <w:pStyle w:val="ListParagraph"/>
        <w:jc w:val="both"/>
      </w:pPr>
      <w:r>
        <w:t>Единый срок выполнения Домашней работы</w:t>
      </w:r>
      <w:r w:rsidR="005320BC">
        <w:t xml:space="preserve"> и </w:t>
      </w:r>
      <w:r w:rsidR="005320BC">
        <w:rPr>
          <w:lang w:val="en-US"/>
        </w:rPr>
        <w:t>peer</w:t>
      </w:r>
      <w:r w:rsidR="005320BC" w:rsidRPr="005320BC">
        <w:t>-</w:t>
      </w:r>
      <w:r w:rsidR="005320BC">
        <w:rPr>
          <w:lang w:val="en-US"/>
        </w:rPr>
        <w:t>review</w:t>
      </w:r>
      <w:r>
        <w:t xml:space="preserve"> </w:t>
      </w:r>
      <w:r w:rsidR="00E00A57" w:rsidRPr="00E00A57">
        <w:t>3</w:t>
      </w:r>
      <w:r>
        <w:t xml:space="preserve">: </w:t>
      </w:r>
      <w:r w:rsidR="003D2954" w:rsidRPr="003D2954">
        <w:rPr>
          <w:b/>
        </w:rPr>
        <w:t>27</w:t>
      </w:r>
      <w:r w:rsidRPr="00025E16">
        <w:rPr>
          <w:b/>
        </w:rPr>
        <w:t xml:space="preserve"> </w:t>
      </w:r>
      <w:r>
        <w:rPr>
          <w:b/>
        </w:rPr>
        <w:t>декабря</w:t>
      </w:r>
      <w:r w:rsidRPr="00025E16">
        <w:rPr>
          <w:b/>
        </w:rPr>
        <w:t xml:space="preserve"> </w:t>
      </w:r>
      <w:r w:rsidR="003D2954" w:rsidRPr="003D2954">
        <w:rPr>
          <w:b/>
        </w:rPr>
        <w:t>11</w:t>
      </w:r>
      <w:r w:rsidR="008425B7" w:rsidRPr="008425B7">
        <w:rPr>
          <w:b/>
        </w:rPr>
        <w:t>:59</w:t>
      </w:r>
      <w:r>
        <w:t>.</w:t>
      </w:r>
    </w:p>
    <w:p w14:paraId="7E207C1D" w14:textId="7D2F315F" w:rsidR="0071114D" w:rsidRPr="008425B7" w:rsidRDefault="0071114D" w:rsidP="00EC5BB2">
      <w:pPr>
        <w:pStyle w:val="ListParagraph"/>
        <w:jc w:val="both"/>
      </w:pPr>
    </w:p>
    <w:sectPr w:rsidR="0071114D" w:rsidRPr="008425B7" w:rsidSect="00A176E4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02325C" w14:textId="77777777" w:rsidR="003378E3" w:rsidRDefault="003378E3" w:rsidP="00931721">
      <w:pPr>
        <w:spacing w:after="0" w:line="240" w:lineRule="auto"/>
      </w:pPr>
      <w:r>
        <w:separator/>
      </w:r>
    </w:p>
  </w:endnote>
  <w:endnote w:type="continuationSeparator" w:id="0">
    <w:p w14:paraId="283CAB1D" w14:textId="77777777" w:rsidR="003378E3" w:rsidRDefault="003378E3" w:rsidP="0093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CDD890" w14:textId="77777777" w:rsidR="003378E3" w:rsidRDefault="003378E3" w:rsidP="00931721">
      <w:pPr>
        <w:spacing w:after="0" w:line="240" w:lineRule="auto"/>
      </w:pPr>
      <w:r>
        <w:separator/>
      </w:r>
    </w:p>
  </w:footnote>
  <w:footnote w:type="continuationSeparator" w:id="0">
    <w:p w14:paraId="46FF37D7" w14:textId="77777777" w:rsidR="003378E3" w:rsidRDefault="003378E3" w:rsidP="00931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C3AB8"/>
    <w:multiLevelType w:val="hybridMultilevel"/>
    <w:tmpl w:val="D53AC4C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782420"/>
    <w:multiLevelType w:val="hybridMultilevel"/>
    <w:tmpl w:val="3A7E3B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B36D8"/>
    <w:multiLevelType w:val="hybridMultilevel"/>
    <w:tmpl w:val="19868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13416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61069"/>
    <w:multiLevelType w:val="hybridMultilevel"/>
    <w:tmpl w:val="4DB6BF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D4ECE"/>
    <w:multiLevelType w:val="hybridMultilevel"/>
    <w:tmpl w:val="E572D8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2305B"/>
    <w:multiLevelType w:val="hybridMultilevel"/>
    <w:tmpl w:val="A718E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009FF"/>
    <w:multiLevelType w:val="hybridMultilevel"/>
    <w:tmpl w:val="61F8CA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81683"/>
    <w:multiLevelType w:val="hybridMultilevel"/>
    <w:tmpl w:val="26D8A1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944ED"/>
    <w:multiLevelType w:val="hybridMultilevel"/>
    <w:tmpl w:val="53404D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F21F0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D2665"/>
    <w:multiLevelType w:val="hybridMultilevel"/>
    <w:tmpl w:val="3C1C5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1D3"/>
    <w:multiLevelType w:val="hybridMultilevel"/>
    <w:tmpl w:val="340E84A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1B">
      <w:start w:val="1"/>
      <w:numFmt w:val="lowerRoman"/>
      <w:lvlText w:val="%2."/>
      <w:lvlJc w:val="right"/>
      <w:pPr>
        <w:ind w:left="21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001681"/>
    <w:multiLevelType w:val="hybridMultilevel"/>
    <w:tmpl w:val="7E2CECDA"/>
    <w:lvl w:ilvl="0" w:tplc="DEB20094">
      <w:numFmt w:val="bullet"/>
      <w:lvlText w:val="·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4" w15:restartNumberingAfterBreak="0">
    <w:nsid w:val="632E3282"/>
    <w:multiLevelType w:val="hybridMultilevel"/>
    <w:tmpl w:val="B71AEFB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7"/>
  </w:num>
  <w:num w:numId="8">
    <w:abstractNumId w:val="11"/>
  </w:num>
  <w:num w:numId="9">
    <w:abstractNumId w:val="13"/>
  </w:num>
  <w:num w:numId="10">
    <w:abstractNumId w:val="1"/>
  </w:num>
  <w:num w:numId="11">
    <w:abstractNumId w:val="6"/>
  </w:num>
  <w:num w:numId="12">
    <w:abstractNumId w:val="5"/>
  </w:num>
  <w:num w:numId="13">
    <w:abstractNumId w:val="12"/>
  </w:num>
  <w:num w:numId="14">
    <w:abstractNumId w:val="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szA0tTQ3tzCzMDJR0lEKTi0uzszPAykwqgUAf1xN0SwAAAA="/>
  </w:docVars>
  <w:rsids>
    <w:rsidRoot w:val="0084032C"/>
    <w:rsid w:val="00004DAF"/>
    <w:rsid w:val="00025E16"/>
    <w:rsid w:val="000368E7"/>
    <w:rsid w:val="000505C1"/>
    <w:rsid w:val="000720A7"/>
    <w:rsid w:val="00090FCD"/>
    <w:rsid w:val="000951D6"/>
    <w:rsid w:val="000A5EA2"/>
    <w:rsid w:val="000B26DE"/>
    <w:rsid w:val="000B455C"/>
    <w:rsid w:val="000D6FD5"/>
    <w:rsid w:val="000E2A33"/>
    <w:rsid w:val="000F1A10"/>
    <w:rsid w:val="00105D11"/>
    <w:rsid w:val="001245FF"/>
    <w:rsid w:val="00131E56"/>
    <w:rsid w:val="0013231D"/>
    <w:rsid w:val="00173C7D"/>
    <w:rsid w:val="00177FAE"/>
    <w:rsid w:val="001A6CE0"/>
    <w:rsid w:val="001C39DB"/>
    <w:rsid w:val="00205896"/>
    <w:rsid w:val="002131BE"/>
    <w:rsid w:val="002178A9"/>
    <w:rsid w:val="002565BD"/>
    <w:rsid w:val="002858CB"/>
    <w:rsid w:val="00320A72"/>
    <w:rsid w:val="003212FA"/>
    <w:rsid w:val="00335503"/>
    <w:rsid w:val="003378E3"/>
    <w:rsid w:val="003623DD"/>
    <w:rsid w:val="003B3342"/>
    <w:rsid w:val="003B3501"/>
    <w:rsid w:val="003B68EC"/>
    <w:rsid w:val="003C0070"/>
    <w:rsid w:val="003C5BCA"/>
    <w:rsid w:val="003D2954"/>
    <w:rsid w:val="00443C1F"/>
    <w:rsid w:val="00450E8E"/>
    <w:rsid w:val="004645BB"/>
    <w:rsid w:val="00486CC5"/>
    <w:rsid w:val="004A4C7C"/>
    <w:rsid w:val="004A7400"/>
    <w:rsid w:val="004C18D5"/>
    <w:rsid w:val="004C7EF7"/>
    <w:rsid w:val="004F10FC"/>
    <w:rsid w:val="00521B45"/>
    <w:rsid w:val="00525C88"/>
    <w:rsid w:val="005320BC"/>
    <w:rsid w:val="00546883"/>
    <w:rsid w:val="00546DDD"/>
    <w:rsid w:val="00583DB4"/>
    <w:rsid w:val="005878EA"/>
    <w:rsid w:val="005930D5"/>
    <w:rsid w:val="005A07CF"/>
    <w:rsid w:val="005D54B9"/>
    <w:rsid w:val="005E0738"/>
    <w:rsid w:val="005E3B85"/>
    <w:rsid w:val="005F1911"/>
    <w:rsid w:val="005F3097"/>
    <w:rsid w:val="00604B71"/>
    <w:rsid w:val="00610A60"/>
    <w:rsid w:val="00637288"/>
    <w:rsid w:val="006709A4"/>
    <w:rsid w:val="0069570C"/>
    <w:rsid w:val="006E2B4D"/>
    <w:rsid w:val="00707AF0"/>
    <w:rsid w:val="0071114D"/>
    <w:rsid w:val="007145C4"/>
    <w:rsid w:val="0072336C"/>
    <w:rsid w:val="007667D9"/>
    <w:rsid w:val="007772B2"/>
    <w:rsid w:val="007803C6"/>
    <w:rsid w:val="007B43B6"/>
    <w:rsid w:val="007D1DE3"/>
    <w:rsid w:val="008067F6"/>
    <w:rsid w:val="0080724F"/>
    <w:rsid w:val="0084032C"/>
    <w:rsid w:val="008425B7"/>
    <w:rsid w:val="008578F5"/>
    <w:rsid w:val="008E0544"/>
    <w:rsid w:val="009014F4"/>
    <w:rsid w:val="00903BD9"/>
    <w:rsid w:val="00904101"/>
    <w:rsid w:val="00931721"/>
    <w:rsid w:val="00967BFB"/>
    <w:rsid w:val="009746B5"/>
    <w:rsid w:val="009B15EF"/>
    <w:rsid w:val="009D24FF"/>
    <w:rsid w:val="00A11679"/>
    <w:rsid w:val="00A176E4"/>
    <w:rsid w:val="00A66FB7"/>
    <w:rsid w:val="00A731BB"/>
    <w:rsid w:val="00A80363"/>
    <w:rsid w:val="00A81D96"/>
    <w:rsid w:val="00AA6E82"/>
    <w:rsid w:val="00B159FC"/>
    <w:rsid w:val="00B674CA"/>
    <w:rsid w:val="00BA187E"/>
    <w:rsid w:val="00BE00BF"/>
    <w:rsid w:val="00BF7ACD"/>
    <w:rsid w:val="00C062D9"/>
    <w:rsid w:val="00C15582"/>
    <w:rsid w:val="00C647EA"/>
    <w:rsid w:val="00C66891"/>
    <w:rsid w:val="00CB1699"/>
    <w:rsid w:val="00CC6A8E"/>
    <w:rsid w:val="00CD1B47"/>
    <w:rsid w:val="00CF61D0"/>
    <w:rsid w:val="00D137DF"/>
    <w:rsid w:val="00D34E7E"/>
    <w:rsid w:val="00D470B9"/>
    <w:rsid w:val="00D50FA6"/>
    <w:rsid w:val="00D91361"/>
    <w:rsid w:val="00DF68DD"/>
    <w:rsid w:val="00E00A57"/>
    <w:rsid w:val="00E07804"/>
    <w:rsid w:val="00E46975"/>
    <w:rsid w:val="00E51305"/>
    <w:rsid w:val="00E74D81"/>
    <w:rsid w:val="00E92AD0"/>
    <w:rsid w:val="00EC5BB2"/>
    <w:rsid w:val="00EE21AB"/>
    <w:rsid w:val="00EE73EF"/>
    <w:rsid w:val="00F067FA"/>
    <w:rsid w:val="00F55C06"/>
    <w:rsid w:val="00F8665A"/>
    <w:rsid w:val="00F92334"/>
    <w:rsid w:val="00F9370B"/>
    <w:rsid w:val="00FA1F75"/>
    <w:rsid w:val="00FA1FCA"/>
    <w:rsid w:val="00FD3A01"/>
    <w:rsid w:val="00FE64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16CC8C"/>
  <w15:docId w15:val="{CB67B1A4-EA20-4A6C-A37E-57CC4E514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6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1D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2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561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7F27BEE-5D5B-48CF-93B5-E0677A9CF8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354</Words>
  <Characters>202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bangaleevMZ</dc:creator>
  <cp:keywords/>
  <dc:description/>
  <cp:lastModifiedBy>Курбангалеев Марат Зуфарович</cp:lastModifiedBy>
  <cp:revision>34</cp:revision>
  <cp:lastPrinted>2019-12-15T09:24:00Z</cp:lastPrinted>
  <dcterms:created xsi:type="dcterms:W3CDTF">2020-12-20T07:51:00Z</dcterms:created>
  <dcterms:modified xsi:type="dcterms:W3CDTF">2021-12-20T11:00:00Z</dcterms:modified>
</cp:coreProperties>
</file>